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1D29" w:rsidRPr="00B91D29" w:rsidRDefault="00B91D29" w:rsidP="00B91D29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91D29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0A483394" wp14:editId="0EEF6ADE">
            <wp:extent cx="4477376" cy="1428750"/>
            <wp:effectExtent l="0" t="0" r="635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kran Resmi 2021-05-17 00.49.3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7081" cy="143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D29" w:rsidRPr="00B91D29" w:rsidRDefault="00B91D29" w:rsidP="00B91D29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7A7B6F" w:rsidRPr="00B91D29" w:rsidRDefault="001E1BC0" w:rsidP="00B91D29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91D29">
        <w:rPr>
          <w:rFonts w:ascii="Times New Roman" w:hAnsi="Times New Roman" w:cs="Times New Roman"/>
          <w:b/>
          <w:sz w:val="20"/>
          <w:szCs w:val="20"/>
        </w:rPr>
        <w:t>COPYRIGHT FORM</w:t>
      </w:r>
    </w:p>
    <w:p w:rsidR="001E1BC0" w:rsidRPr="00B91D29" w:rsidRDefault="001E1BC0" w:rsidP="00B91D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798" w:type="dxa"/>
        <w:tblLook w:val="04A0" w:firstRow="1" w:lastRow="0" w:firstColumn="1" w:lastColumn="0" w:noHBand="0" w:noVBand="1"/>
      </w:tblPr>
      <w:tblGrid>
        <w:gridCol w:w="4078"/>
        <w:gridCol w:w="5720"/>
      </w:tblGrid>
      <w:tr w:rsidR="002D5293" w:rsidRPr="00B91D29" w:rsidTr="002D5293">
        <w:trPr>
          <w:trHeight w:val="765"/>
        </w:trPr>
        <w:tc>
          <w:tcPr>
            <w:tcW w:w="9798" w:type="dxa"/>
            <w:gridSpan w:val="2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Manuscript</w:t>
            </w:r>
            <w:proofErr w:type="spellEnd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le</w:t>
            </w:r>
            <w:proofErr w:type="spellEnd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</w:t>
            </w:r>
          </w:p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2D5293" w:rsidRPr="00B91D29" w:rsidTr="002D5293">
        <w:trPr>
          <w:trHeight w:val="1117"/>
        </w:trPr>
        <w:tc>
          <w:tcPr>
            <w:tcW w:w="9798" w:type="dxa"/>
            <w:gridSpan w:val="2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Name of </w:t>
            </w: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uthors</w:t>
            </w:r>
            <w:proofErr w:type="spellEnd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</w:t>
            </w:r>
          </w:p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2D5293" w:rsidRPr="00B91D29" w:rsidTr="002D5293">
        <w:trPr>
          <w:trHeight w:val="366"/>
        </w:trPr>
        <w:tc>
          <w:tcPr>
            <w:tcW w:w="4078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Name, </w:t>
            </w: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itle</w:t>
            </w:r>
            <w:proofErr w:type="spellEnd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of </w:t>
            </w: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corresponding</w:t>
            </w:r>
            <w:proofErr w:type="spellEnd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author</w:t>
            </w:r>
            <w:proofErr w:type="spellEnd"/>
          </w:p>
        </w:tc>
        <w:tc>
          <w:tcPr>
            <w:tcW w:w="5720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2D5293" w:rsidRPr="00B91D29" w:rsidTr="002D5293">
        <w:trPr>
          <w:trHeight w:val="383"/>
        </w:trPr>
        <w:tc>
          <w:tcPr>
            <w:tcW w:w="4078" w:type="dxa"/>
          </w:tcPr>
          <w:p w:rsidR="002D5293" w:rsidRPr="00B91D29" w:rsidRDefault="005839BA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ORCID </w:t>
            </w:r>
            <w:proofErr w:type="spellStart"/>
            <w:r w:rsidR="002D5293"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umber</w:t>
            </w:r>
            <w:proofErr w:type="spellEnd"/>
            <w:r w:rsidR="002D5293"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:</w:t>
            </w:r>
          </w:p>
        </w:tc>
        <w:tc>
          <w:tcPr>
            <w:tcW w:w="5720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2D5293" w:rsidRPr="00B91D29" w:rsidTr="002D5293">
        <w:trPr>
          <w:trHeight w:val="366"/>
        </w:trPr>
        <w:tc>
          <w:tcPr>
            <w:tcW w:w="4078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E-mail:</w:t>
            </w:r>
          </w:p>
        </w:tc>
        <w:tc>
          <w:tcPr>
            <w:tcW w:w="5720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  <w:tr w:rsidR="002D5293" w:rsidRPr="00B91D29" w:rsidTr="002D5293">
        <w:trPr>
          <w:trHeight w:val="366"/>
        </w:trPr>
        <w:tc>
          <w:tcPr>
            <w:tcW w:w="4078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B91D29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Telephone</w:t>
            </w:r>
          </w:p>
        </w:tc>
        <w:tc>
          <w:tcPr>
            <w:tcW w:w="5720" w:type="dxa"/>
          </w:tcPr>
          <w:p w:rsidR="002D5293" w:rsidRPr="00B91D29" w:rsidRDefault="002D5293" w:rsidP="00B91D29">
            <w:pP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</w:p>
        </w:tc>
      </w:tr>
    </w:tbl>
    <w:p w:rsidR="001E1BC0" w:rsidRPr="00B91D29" w:rsidRDefault="001E1BC0" w:rsidP="00B91D2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On behalf of all authors of the article, as the relevant author of the article, I guarantee the following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Submitted article is my / original work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All authors have contributed significantly to the work and are ready to take responsibility for the work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I am authorized to transfer all copyrights of the work on behalf of all authors with this Copyright Publication Form and to sign a binding contract with OMU JEST; I will be responsible for all disputes that may or may arise,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The final uploaded version of the article has been approved by all authors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E-mails and full addresses of all authors are correctly specified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The article has not been published before or is not under evaluation elsewhere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There is no copyright infringement for any text, images or materials contained in the article;</w:t>
      </w:r>
    </w:p>
    <w:p w:rsidR="00FA649A" w:rsidRPr="00B91D29" w:rsidRDefault="00FA649A" w:rsidP="00B91D29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I transfer all the financial rights of the publication to OMÜ JEST without any restrictions, including processing, reproduction, representation, printing, distribution and online transmission on behalf of all authors.</w:t>
      </w: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</w:pPr>
      <w:r w:rsidRPr="00B91D29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  <w:t>However, the Employer of Contributors or Contributors, regardless of copyright;</w:t>
      </w:r>
    </w:p>
    <w:p w:rsidR="00FA649A" w:rsidRPr="00B91D29" w:rsidRDefault="00FA649A" w:rsidP="00B91D29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</w:pPr>
      <w:r w:rsidRPr="00B91D29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  <w:t xml:space="preserve">holds patent rights; </w:t>
      </w:r>
    </w:p>
    <w:p w:rsidR="00FA649A" w:rsidRPr="00B91D29" w:rsidRDefault="00FA649A" w:rsidP="00B91D29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</w:pPr>
      <w:r w:rsidRPr="00B91D29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  <w:t xml:space="preserve">can use all parts of the article free of charge in books, lectures, classroom lectures or oral presentations for the author's future work; </w:t>
      </w:r>
    </w:p>
    <w:p w:rsidR="00FA649A" w:rsidRPr="00B91D29" w:rsidRDefault="00FA649A" w:rsidP="00B91D29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</w:pPr>
      <w:proofErr w:type="gramStart"/>
      <w:r w:rsidRPr="00B91D29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  <w:t>has</w:t>
      </w:r>
      <w:proofErr w:type="gramEnd"/>
      <w:r w:rsidRPr="00B91D29">
        <w:rPr>
          <w:rFonts w:ascii="Times New Roman" w:eastAsia="Times New Roman" w:hAnsi="Times New Roman" w:cs="Times New Roman"/>
          <w:color w:val="000000"/>
          <w:sz w:val="20"/>
          <w:szCs w:val="20"/>
          <w:lang w:val="en-US" w:eastAsia="tr-TR"/>
        </w:rPr>
        <w:t xml:space="preserve"> the right to reproduce the article for its own purposes, except for commercial activities.</w:t>
      </w: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If all or part of the article is used in activities to be carried out for these purposes, the journal should be cited appropriately.</w:t>
      </w:r>
    </w:p>
    <w:p w:rsidR="00FA649A" w:rsidRPr="00B91D29" w:rsidRDefault="002D5293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FA649A" w:rsidRPr="00B91D29">
        <w:rPr>
          <w:rFonts w:ascii="Times New Roman" w:hAnsi="Times New Roman" w:cs="Times New Roman"/>
          <w:sz w:val="20"/>
          <w:szCs w:val="20"/>
          <w:lang w:val="en-US"/>
        </w:rPr>
        <w:t>s the responsible author, I guarantee that the editors of "OMU JEST" will not be held responsible for copyright claims or future lawsuits of third parties and I will be the sole responsible person.</w:t>
      </w:r>
    </w:p>
    <w:p w:rsidR="00B91D29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1D29">
        <w:rPr>
          <w:rFonts w:ascii="Times New Roman" w:hAnsi="Times New Roman" w:cs="Times New Roman"/>
          <w:sz w:val="20"/>
          <w:szCs w:val="20"/>
          <w:lang w:val="en-US"/>
        </w:rPr>
        <w:t xml:space="preserve">In addition, we declare that the article does not contain libelous or illegal statements, that we do not use any illegal methods </w:t>
      </w: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B91D29">
        <w:rPr>
          <w:rFonts w:ascii="Times New Roman" w:hAnsi="Times New Roman" w:cs="Times New Roman"/>
          <w:sz w:val="20"/>
          <w:szCs w:val="20"/>
          <w:lang w:val="en-US"/>
        </w:rPr>
        <w:t>or</w:t>
      </w:r>
      <w:proofErr w:type="gramEnd"/>
      <w:r w:rsidRPr="00B91D29">
        <w:rPr>
          <w:rFonts w:ascii="Times New Roman" w:hAnsi="Times New Roman" w:cs="Times New Roman"/>
          <w:sz w:val="20"/>
          <w:szCs w:val="20"/>
          <w:lang w:val="en-US"/>
        </w:rPr>
        <w:t xml:space="preserve"> materials during the research, and that all legal permissions regarding the research and research have been obtained.</w:t>
      </w:r>
    </w:p>
    <w:p w:rsidR="00B91D29" w:rsidRPr="00B91D29" w:rsidRDefault="00B91D29" w:rsidP="00B91D2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FA649A" w:rsidRPr="00B91D29" w:rsidRDefault="00FA649A" w:rsidP="00B91D29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91D29">
        <w:rPr>
          <w:rFonts w:ascii="Times New Roman" w:hAnsi="Times New Roman" w:cs="Times New Roman"/>
          <w:b/>
          <w:sz w:val="20"/>
          <w:szCs w:val="20"/>
        </w:rPr>
        <w:t xml:space="preserve">Name </w:t>
      </w:r>
      <w:proofErr w:type="spellStart"/>
      <w:r w:rsidRPr="00B91D29">
        <w:rPr>
          <w:rFonts w:ascii="Times New Roman" w:hAnsi="Times New Roman" w:cs="Times New Roman"/>
          <w:b/>
          <w:sz w:val="20"/>
          <w:szCs w:val="20"/>
        </w:rPr>
        <w:t>and</w:t>
      </w:r>
      <w:proofErr w:type="spellEnd"/>
      <w:r w:rsidRPr="00B91D2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B91D29">
        <w:rPr>
          <w:rFonts w:ascii="Times New Roman" w:hAnsi="Times New Roman" w:cs="Times New Roman"/>
          <w:b/>
          <w:sz w:val="20"/>
          <w:szCs w:val="20"/>
        </w:rPr>
        <w:t>title</w:t>
      </w:r>
      <w:proofErr w:type="spellEnd"/>
      <w:r w:rsidRPr="00B91D29">
        <w:rPr>
          <w:rFonts w:ascii="Times New Roman" w:hAnsi="Times New Roman" w:cs="Times New Roman"/>
          <w:b/>
          <w:sz w:val="20"/>
          <w:szCs w:val="20"/>
        </w:rPr>
        <w:t xml:space="preserve"> of </w:t>
      </w:r>
      <w:proofErr w:type="spellStart"/>
      <w:r w:rsidRPr="00B91D29">
        <w:rPr>
          <w:rFonts w:ascii="Times New Roman" w:hAnsi="Times New Roman" w:cs="Times New Roman"/>
          <w:b/>
          <w:sz w:val="20"/>
          <w:szCs w:val="20"/>
        </w:rPr>
        <w:t>corresponding</w:t>
      </w:r>
      <w:proofErr w:type="spellEnd"/>
      <w:r w:rsidRPr="00B91D29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B91D29">
        <w:rPr>
          <w:rFonts w:ascii="Times New Roman" w:hAnsi="Times New Roman" w:cs="Times New Roman"/>
          <w:b/>
          <w:sz w:val="20"/>
          <w:szCs w:val="20"/>
        </w:rPr>
        <w:t>author</w:t>
      </w:r>
      <w:proofErr w:type="spellEnd"/>
      <w:r w:rsidRPr="00B91D29">
        <w:rPr>
          <w:rFonts w:ascii="Times New Roman" w:hAnsi="Times New Roman" w:cs="Times New Roman"/>
          <w:b/>
          <w:sz w:val="20"/>
          <w:szCs w:val="20"/>
        </w:rPr>
        <w:t>:</w:t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r w:rsidRPr="00B91D29">
        <w:rPr>
          <w:rFonts w:ascii="Times New Roman" w:hAnsi="Times New Roman" w:cs="Times New Roman"/>
          <w:b/>
          <w:sz w:val="20"/>
          <w:szCs w:val="20"/>
        </w:rPr>
        <w:tab/>
      </w:r>
      <w:proofErr w:type="spellStart"/>
      <w:r w:rsidRPr="00B91D29">
        <w:rPr>
          <w:rFonts w:ascii="Times New Roman" w:hAnsi="Times New Roman" w:cs="Times New Roman"/>
          <w:b/>
          <w:sz w:val="20"/>
          <w:szCs w:val="20"/>
        </w:rPr>
        <w:t>Signature</w:t>
      </w:r>
      <w:proofErr w:type="spellEnd"/>
      <w:r w:rsidRPr="00B91D29">
        <w:rPr>
          <w:rFonts w:ascii="Times New Roman" w:hAnsi="Times New Roman" w:cs="Times New Roman"/>
          <w:b/>
          <w:sz w:val="20"/>
          <w:szCs w:val="20"/>
        </w:rPr>
        <w:t>:</w:t>
      </w:r>
      <w:bookmarkStart w:id="0" w:name="_GoBack"/>
      <w:bookmarkEnd w:id="0"/>
    </w:p>
    <w:sectPr w:rsidR="00FA649A" w:rsidRPr="00B91D29" w:rsidSect="002D5293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E80B97"/>
    <w:multiLevelType w:val="hybridMultilevel"/>
    <w:tmpl w:val="C90089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BC33F6"/>
    <w:multiLevelType w:val="hybridMultilevel"/>
    <w:tmpl w:val="3056C2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5D2BA7"/>
    <w:multiLevelType w:val="hybridMultilevel"/>
    <w:tmpl w:val="DC007D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6C128B"/>
    <w:multiLevelType w:val="hybridMultilevel"/>
    <w:tmpl w:val="1C6843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7c0MzE0MDe1tDBW0lEKTi0uzszPAykwrAUAye0hsiwAAAA="/>
  </w:docVars>
  <w:rsids>
    <w:rsidRoot w:val="007C3BF7"/>
    <w:rsid w:val="00001E4F"/>
    <w:rsid w:val="0000586D"/>
    <w:rsid w:val="00005DDD"/>
    <w:rsid w:val="0001035E"/>
    <w:rsid w:val="0001101D"/>
    <w:rsid w:val="000138AB"/>
    <w:rsid w:val="000156F0"/>
    <w:rsid w:val="000158EF"/>
    <w:rsid w:val="0001639A"/>
    <w:rsid w:val="000170CF"/>
    <w:rsid w:val="000214D6"/>
    <w:rsid w:val="00021DF9"/>
    <w:rsid w:val="000229D8"/>
    <w:rsid w:val="000240A1"/>
    <w:rsid w:val="00024A02"/>
    <w:rsid w:val="00033AA5"/>
    <w:rsid w:val="0003410E"/>
    <w:rsid w:val="00034851"/>
    <w:rsid w:val="00034A5F"/>
    <w:rsid w:val="00034BC3"/>
    <w:rsid w:val="00035884"/>
    <w:rsid w:val="00041284"/>
    <w:rsid w:val="000417B8"/>
    <w:rsid w:val="000439D0"/>
    <w:rsid w:val="000464FE"/>
    <w:rsid w:val="00051205"/>
    <w:rsid w:val="00051B4C"/>
    <w:rsid w:val="0005432D"/>
    <w:rsid w:val="00055217"/>
    <w:rsid w:val="000566F5"/>
    <w:rsid w:val="00056BA1"/>
    <w:rsid w:val="000615B4"/>
    <w:rsid w:val="0006484C"/>
    <w:rsid w:val="00064997"/>
    <w:rsid w:val="00067975"/>
    <w:rsid w:val="00070681"/>
    <w:rsid w:val="00071B81"/>
    <w:rsid w:val="00072129"/>
    <w:rsid w:val="0007695A"/>
    <w:rsid w:val="00077E95"/>
    <w:rsid w:val="00082614"/>
    <w:rsid w:val="00082CF9"/>
    <w:rsid w:val="00083291"/>
    <w:rsid w:val="00083893"/>
    <w:rsid w:val="00083BBA"/>
    <w:rsid w:val="00084C56"/>
    <w:rsid w:val="00087558"/>
    <w:rsid w:val="0009146C"/>
    <w:rsid w:val="00092560"/>
    <w:rsid w:val="00092EFE"/>
    <w:rsid w:val="000948E2"/>
    <w:rsid w:val="000966C3"/>
    <w:rsid w:val="00096E14"/>
    <w:rsid w:val="000A0354"/>
    <w:rsid w:val="000A5568"/>
    <w:rsid w:val="000A786A"/>
    <w:rsid w:val="000B02A5"/>
    <w:rsid w:val="000B1BFB"/>
    <w:rsid w:val="000B3789"/>
    <w:rsid w:val="000B3EF5"/>
    <w:rsid w:val="000B6CFB"/>
    <w:rsid w:val="000B755A"/>
    <w:rsid w:val="000B7CDC"/>
    <w:rsid w:val="000C1133"/>
    <w:rsid w:val="000C311E"/>
    <w:rsid w:val="000C46CB"/>
    <w:rsid w:val="000C58E6"/>
    <w:rsid w:val="000C609F"/>
    <w:rsid w:val="000C7387"/>
    <w:rsid w:val="000D0E4F"/>
    <w:rsid w:val="000D10A5"/>
    <w:rsid w:val="000D332D"/>
    <w:rsid w:val="000D7A56"/>
    <w:rsid w:val="000E0130"/>
    <w:rsid w:val="000E08CF"/>
    <w:rsid w:val="000E182E"/>
    <w:rsid w:val="000E263E"/>
    <w:rsid w:val="000E3055"/>
    <w:rsid w:val="000E43DC"/>
    <w:rsid w:val="000E4EE8"/>
    <w:rsid w:val="000E5479"/>
    <w:rsid w:val="000E6C78"/>
    <w:rsid w:val="000E7CA0"/>
    <w:rsid w:val="000F00F5"/>
    <w:rsid w:val="000F1326"/>
    <w:rsid w:val="000F136C"/>
    <w:rsid w:val="000F2525"/>
    <w:rsid w:val="000F3439"/>
    <w:rsid w:val="000F45CE"/>
    <w:rsid w:val="000F52C4"/>
    <w:rsid w:val="000F582B"/>
    <w:rsid w:val="000F615C"/>
    <w:rsid w:val="000F7014"/>
    <w:rsid w:val="000F7DCB"/>
    <w:rsid w:val="00102842"/>
    <w:rsid w:val="00102A2C"/>
    <w:rsid w:val="00105A45"/>
    <w:rsid w:val="00106A80"/>
    <w:rsid w:val="00111757"/>
    <w:rsid w:val="0011264C"/>
    <w:rsid w:val="0011323F"/>
    <w:rsid w:val="001134F8"/>
    <w:rsid w:val="0011507E"/>
    <w:rsid w:val="00122C51"/>
    <w:rsid w:val="00124412"/>
    <w:rsid w:val="00131880"/>
    <w:rsid w:val="00131D8D"/>
    <w:rsid w:val="001320C1"/>
    <w:rsid w:val="00132B55"/>
    <w:rsid w:val="00132E3D"/>
    <w:rsid w:val="00135060"/>
    <w:rsid w:val="00135D3C"/>
    <w:rsid w:val="0013778A"/>
    <w:rsid w:val="00142782"/>
    <w:rsid w:val="001433F0"/>
    <w:rsid w:val="00145E75"/>
    <w:rsid w:val="00146055"/>
    <w:rsid w:val="00146E8B"/>
    <w:rsid w:val="00150727"/>
    <w:rsid w:val="00150FEB"/>
    <w:rsid w:val="001550D1"/>
    <w:rsid w:val="001567E6"/>
    <w:rsid w:val="0015718C"/>
    <w:rsid w:val="0016035E"/>
    <w:rsid w:val="001652D8"/>
    <w:rsid w:val="00165412"/>
    <w:rsid w:val="0016790B"/>
    <w:rsid w:val="00170F03"/>
    <w:rsid w:val="001713F6"/>
    <w:rsid w:val="001718F4"/>
    <w:rsid w:val="00172BBC"/>
    <w:rsid w:val="00172F9A"/>
    <w:rsid w:val="00173552"/>
    <w:rsid w:val="0017358B"/>
    <w:rsid w:val="00174ADD"/>
    <w:rsid w:val="00176048"/>
    <w:rsid w:val="0018145E"/>
    <w:rsid w:val="00181EDC"/>
    <w:rsid w:val="001846CF"/>
    <w:rsid w:val="00185728"/>
    <w:rsid w:val="00185DF0"/>
    <w:rsid w:val="00186ED8"/>
    <w:rsid w:val="00190ED3"/>
    <w:rsid w:val="001916B1"/>
    <w:rsid w:val="001921E0"/>
    <w:rsid w:val="0019228E"/>
    <w:rsid w:val="001927DC"/>
    <w:rsid w:val="00195FD6"/>
    <w:rsid w:val="00197662"/>
    <w:rsid w:val="001977BB"/>
    <w:rsid w:val="001A0538"/>
    <w:rsid w:val="001A4F3A"/>
    <w:rsid w:val="001A6114"/>
    <w:rsid w:val="001B1284"/>
    <w:rsid w:val="001B2F20"/>
    <w:rsid w:val="001C03C7"/>
    <w:rsid w:val="001C085B"/>
    <w:rsid w:val="001C2797"/>
    <w:rsid w:val="001C29F9"/>
    <w:rsid w:val="001C4A9F"/>
    <w:rsid w:val="001C67AA"/>
    <w:rsid w:val="001C6F76"/>
    <w:rsid w:val="001C6F85"/>
    <w:rsid w:val="001D29AB"/>
    <w:rsid w:val="001D573B"/>
    <w:rsid w:val="001D574D"/>
    <w:rsid w:val="001D57FA"/>
    <w:rsid w:val="001D58B0"/>
    <w:rsid w:val="001D5A8A"/>
    <w:rsid w:val="001E1792"/>
    <w:rsid w:val="001E1BC0"/>
    <w:rsid w:val="001E350C"/>
    <w:rsid w:val="001E4F57"/>
    <w:rsid w:val="001F2F98"/>
    <w:rsid w:val="001F4D9A"/>
    <w:rsid w:val="001F5878"/>
    <w:rsid w:val="001F6180"/>
    <w:rsid w:val="00201889"/>
    <w:rsid w:val="00202185"/>
    <w:rsid w:val="00202BAD"/>
    <w:rsid w:val="002111E5"/>
    <w:rsid w:val="002157B5"/>
    <w:rsid w:val="00216633"/>
    <w:rsid w:val="0021679F"/>
    <w:rsid w:val="00220969"/>
    <w:rsid w:val="002210AD"/>
    <w:rsid w:val="00224C06"/>
    <w:rsid w:val="002263E9"/>
    <w:rsid w:val="00227860"/>
    <w:rsid w:val="0023291E"/>
    <w:rsid w:val="002330B2"/>
    <w:rsid w:val="00234A67"/>
    <w:rsid w:val="0024079A"/>
    <w:rsid w:val="00243482"/>
    <w:rsid w:val="00245BCE"/>
    <w:rsid w:val="002461F4"/>
    <w:rsid w:val="00250BA5"/>
    <w:rsid w:val="0025394A"/>
    <w:rsid w:val="00254645"/>
    <w:rsid w:val="002553CA"/>
    <w:rsid w:val="0025562B"/>
    <w:rsid w:val="00256688"/>
    <w:rsid w:val="00263887"/>
    <w:rsid w:val="002646BC"/>
    <w:rsid w:val="002655EB"/>
    <w:rsid w:val="00265C4B"/>
    <w:rsid w:val="00270A38"/>
    <w:rsid w:val="002716F1"/>
    <w:rsid w:val="00272052"/>
    <w:rsid w:val="00273CF1"/>
    <w:rsid w:val="00274320"/>
    <w:rsid w:val="00275B16"/>
    <w:rsid w:val="002809E6"/>
    <w:rsid w:val="002859D9"/>
    <w:rsid w:val="00286020"/>
    <w:rsid w:val="00290CA1"/>
    <w:rsid w:val="00291AE5"/>
    <w:rsid w:val="00291D70"/>
    <w:rsid w:val="002923A4"/>
    <w:rsid w:val="00293803"/>
    <w:rsid w:val="0029426D"/>
    <w:rsid w:val="00295C33"/>
    <w:rsid w:val="002A0181"/>
    <w:rsid w:val="002A1AC2"/>
    <w:rsid w:val="002A3BF6"/>
    <w:rsid w:val="002A4B74"/>
    <w:rsid w:val="002A5113"/>
    <w:rsid w:val="002B50F6"/>
    <w:rsid w:val="002B560A"/>
    <w:rsid w:val="002B5D40"/>
    <w:rsid w:val="002B6B3F"/>
    <w:rsid w:val="002B7D8A"/>
    <w:rsid w:val="002C03CB"/>
    <w:rsid w:val="002C1B31"/>
    <w:rsid w:val="002C2915"/>
    <w:rsid w:val="002C29AB"/>
    <w:rsid w:val="002C2F00"/>
    <w:rsid w:val="002C5E27"/>
    <w:rsid w:val="002C6628"/>
    <w:rsid w:val="002C7084"/>
    <w:rsid w:val="002C7FFD"/>
    <w:rsid w:val="002D221E"/>
    <w:rsid w:val="002D312F"/>
    <w:rsid w:val="002D37A2"/>
    <w:rsid w:val="002D5060"/>
    <w:rsid w:val="002D5293"/>
    <w:rsid w:val="002D555A"/>
    <w:rsid w:val="002D6AEF"/>
    <w:rsid w:val="002D72ED"/>
    <w:rsid w:val="002D7E83"/>
    <w:rsid w:val="002E0075"/>
    <w:rsid w:val="002E04E1"/>
    <w:rsid w:val="002E3BD5"/>
    <w:rsid w:val="002E5B66"/>
    <w:rsid w:val="002E5BA9"/>
    <w:rsid w:val="002F0151"/>
    <w:rsid w:val="002F058C"/>
    <w:rsid w:val="002F0FB2"/>
    <w:rsid w:val="002F10F9"/>
    <w:rsid w:val="002F1FD2"/>
    <w:rsid w:val="002F253D"/>
    <w:rsid w:val="002F2D3E"/>
    <w:rsid w:val="002F40DF"/>
    <w:rsid w:val="002F44E3"/>
    <w:rsid w:val="002F6D1A"/>
    <w:rsid w:val="002F789A"/>
    <w:rsid w:val="0030485C"/>
    <w:rsid w:val="00306631"/>
    <w:rsid w:val="00306C99"/>
    <w:rsid w:val="00310F43"/>
    <w:rsid w:val="003118B6"/>
    <w:rsid w:val="003122C7"/>
    <w:rsid w:val="0031275E"/>
    <w:rsid w:val="00313721"/>
    <w:rsid w:val="00316A6A"/>
    <w:rsid w:val="003171E2"/>
    <w:rsid w:val="00320882"/>
    <w:rsid w:val="003227C6"/>
    <w:rsid w:val="003243F3"/>
    <w:rsid w:val="00324470"/>
    <w:rsid w:val="00327463"/>
    <w:rsid w:val="00332B78"/>
    <w:rsid w:val="003341E3"/>
    <w:rsid w:val="00334892"/>
    <w:rsid w:val="003357B6"/>
    <w:rsid w:val="00340158"/>
    <w:rsid w:val="00342A70"/>
    <w:rsid w:val="003436C7"/>
    <w:rsid w:val="00344E89"/>
    <w:rsid w:val="003450FF"/>
    <w:rsid w:val="00350D62"/>
    <w:rsid w:val="00352F55"/>
    <w:rsid w:val="0035316E"/>
    <w:rsid w:val="00353855"/>
    <w:rsid w:val="00354C4A"/>
    <w:rsid w:val="00356FBB"/>
    <w:rsid w:val="00365301"/>
    <w:rsid w:val="00366101"/>
    <w:rsid w:val="0036668B"/>
    <w:rsid w:val="00373CCE"/>
    <w:rsid w:val="0037695C"/>
    <w:rsid w:val="0037728A"/>
    <w:rsid w:val="00377486"/>
    <w:rsid w:val="0038368F"/>
    <w:rsid w:val="00383E8B"/>
    <w:rsid w:val="0038451F"/>
    <w:rsid w:val="00384F18"/>
    <w:rsid w:val="003855BF"/>
    <w:rsid w:val="00385612"/>
    <w:rsid w:val="003861C5"/>
    <w:rsid w:val="00386BFF"/>
    <w:rsid w:val="0039094D"/>
    <w:rsid w:val="00390CC6"/>
    <w:rsid w:val="00391674"/>
    <w:rsid w:val="00391FE2"/>
    <w:rsid w:val="003931EB"/>
    <w:rsid w:val="003937BD"/>
    <w:rsid w:val="003938FE"/>
    <w:rsid w:val="00393910"/>
    <w:rsid w:val="00393D66"/>
    <w:rsid w:val="003978DA"/>
    <w:rsid w:val="003A22BD"/>
    <w:rsid w:val="003A2C14"/>
    <w:rsid w:val="003A40B9"/>
    <w:rsid w:val="003A5096"/>
    <w:rsid w:val="003A5949"/>
    <w:rsid w:val="003A6339"/>
    <w:rsid w:val="003A7FD1"/>
    <w:rsid w:val="003B011C"/>
    <w:rsid w:val="003B15E5"/>
    <w:rsid w:val="003B229A"/>
    <w:rsid w:val="003B2C6F"/>
    <w:rsid w:val="003B3ABB"/>
    <w:rsid w:val="003B49B8"/>
    <w:rsid w:val="003B6459"/>
    <w:rsid w:val="003B7CA1"/>
    <w:rsid w:val="003C013A"/>
    <w:rsid w:val="003C47B7"/>
    <w:rsid w:val="003C69D4"/>
    <w:rsid w:val="003C7FC8"/>
    <w:rsid w:val="003D0BB9"/>
    <w:rsid w:val="003D1125"/>
    <w:rsid w:val="003D170E"/>
    <w:rsid w:val="003D2064"/>
    <w:rsid w:val="003D2086"/>
    <w:rsid w:val="003D3A7F"/>
    <w:rsid w:val="003D5863"/>
    <w:rsid w:val="003D5AB3"/>
    <w:rsid w:val="003D5FA3"/>
    <w:rsid w:val="003E0796"/>
    <w:rsid w:val="003E2A03"/>
    <w:rsid w:val="003E631C"/>
    <w:rsid w:val="003E676C"/>
    <w:rsid w:val="003E6DD0"/>
    <w:rsid w:val="003E7639"/>
    <w:rsid w:val="003F0F0D"/>
    <w:rsid w:val="003F1684"/>
    <w:rsid w:val="003F1C54"/>
    <w:rsid w:val="003F2FD2"/>
    <w:rsid w:val="003F425A"/>
    <w:rsid w:val="003F4FDD"/>
    <w:rsid w:val="003F72BF"/>
    <w:rsid w:val="003F72D0"/>
    <w:rsid w:val="0040027E"/>
    <w:rsid w:val="00402BDB"/>
    <w:rsid w:val="0040688F"/>
    <w:rsid w:val="0040715C"/>
    <w:rsid w:val="00407C5D"/>
    <w:rsid w:val="00412187"/>
    <w:rsid w:val="00416D3C"/>
    <w:rsid w:val="0042278F"/>
    <w:rsid w:val="00422FCA"/>
    <w:rsid w:val="00424ADF"/>
    <w:rsid w:val="00425A99"/>
    <w:rsid w:val="00425CE5"/>
    <w:rsid w:val="004264F9"/>
    <w:rsid w:val="00427CCB"/>
    <w:rsid w:val="004309B3"/>
    <w:rsid w:val="00431488"/>
    <w:rsid w:val="00434253"/>
    <w:rsid w:val="0043447E"/>
    <w:rsid w:val="00435033"/>
    <w:rsid w:val="0043661E"/>
    <w:rsid w:val="00436D37"/>
    <w:rsid w:val="004371CF"/>
    <w:rsid w:val="00440415"/>
    <w:rsid w:val="00440FF0"/>
    <w:rsid w:val="004412C6"/>
    <w:rsid w:val="004414B0"/>
    <w:rsid w:val="00441C92"/>
    <w:rsid w:val="00442AEA"/>
    <w:rsid w:val="004439A4"/>
    <w:rsid w:val="00443F6E"/>
    <w:rsid w:val="0044495E"/>
    <w:rsid w:val="0044624E"/>
    <w:rsid w:val="00446468"/>
    <w:rsid w:val="004466D1"/>
    <w:rsid w:val="00451291"/>
    <w:rsid w:val="00452696"/>
    <w:rsid w:val="00454254"/>
    <w:rsid w:val="00454653"/>
    <w:rsid w:val="00455AB8"/>
    <w:rsid w:val="00456367"/>
    <w:rsid w:val="00456A74"/>
    <w:rsid w:val="00456EA1"/>
    <w:rsid w:val="004573CE"/>
    <w:rsid w:val="00460466"/>
    <w:rsid w:val="004604E6"/>
    <w:rsid w:val="004620E4"/>
    <w:rsid w:val="0046221F"/>
    <w:rsid w:val="004626C6"/>
    <w:rsid w:val="00462D39"/>
    <w:rsid w:val="00466AF9"/>
    <w:rsid w:val="00470004"/>
    <w:rsid w:val="0047138E"/>
    <w:rsid w:val="00480A23"/>
    <w:rsid w:val="00481220"/>
    <w:rsid w:val="00486D93"/>
    <w:rsid w:val="00490560"/>
    <w:rsid w:val="0049078A"/>
    <w:rsid w:val="0049122B"/>
    <w:rsid w:val="00491604"/>
    <w:rsid w:val="00492B83"/>
    <w:rsid w:val="00492F0E"/>
    <w:rsid w:val="00493D1B"/>
    <w:rsid w:val="004945DE"/>
    <w:rsid w:val="0049555B"/>
    <w:rsid w:val="00495C79"/>
    <w:rsid w:val="00496CF4"/>
    <w:rsid w:val="004A0104"/>
    <w:rsid w:val="004A406D"/>
    <w:rsid w:val="004A5EF4"/>
    <w:rsid w:val="004A7A09"/>
    <w:rsid w:val="004B2B7B"/>
    <w:rsid w:val="004B40C1"/>
    <w:rsid w:val="004B5018"/>
    <w:rsid w:val="004B613F"/>
    <w:rsid w:val="004C3290"/>
    <w:rsid w:val="004C3696"/>
    <w:rsid w:val="004C4D0B"/>
    <w:rsid w:val="004D19CA"/>
    <w:rsid w:val="004D2125"/>
    <w:rsid w:val="004D2325"/>
    <w:rsid w:val="004D36CA"/>
    <w:rsid w:val="004D5DD9"/>
    <w:rsid w:val="004D6431"/>
    <w:rsid w:val="004D7A16"/>
    <w:rsid w:val="004E1FEE"/>
    <w:rsid w:val="004E20CC"/>
    <w:rsid w:val="004E24D3"/>
    <w:rsid w:val="004E2FDF"/>
    <w:rsid w:val="004E3AEA"/>
    <w:rsid w:val="004E41D3"/>
    <w:rsid w:val="004E6DD4"/>
    <w:rsid w:val="004E7B5E"/>
    <w:rsid w:val="004F21C3"/>
    <w:rsid w:val="004F2346"/>
    <w:rsid w:val="004F3A9E"/>
    <w:rsid w:val="004F5419"/>
    <w:rsid w:val="004F611F"/>
    <w:rsid w:val="004F6C3E"/>
    <w:rsid w:val="00500302"/>
    <w:rsid w:val="00501563"/>
    <w:rsid w:val="0050228B"/>
    <w:rsid w:val="0050343A"/>
    <w:rsid w:val="00503EFD"/>
    <w:rsid w:val="00505301"/>
    <w:rsid w:val="00505930"/>
    <w:rsid w:val="005066B2"/>
    <w:rsid w:val="005109FD"/>
    <w:rsid w:val="005110B4"/>
    <w:rsid w:val="0051523E"/>
    <w:rsid w:val="00515EE9"/>
    <w:rsid w:val="005202D3"/>
    <w:rsid w:val="00520AED"/>
    <w:rsid w:val="005223E0"/>
    <w:rsid w:val="00522A7F"/>
    <w:rsid w:val="00523978"/>
    <w:rsid w:val="005239E4"/>
    <w:rsid w:val="00527470"/>
    <w:rsid w:val="00527F28"/>
    <w:rsid w:val="00530313"/>
    <w:rsid w:val="00530C99"/>
    <w:rsid w:val="00531CD5"/>
    <w:rsid w:val="0053355B"/>
    <w:rsid w:val="00533DDD"/>
    <w:rsid w:val="005353A3"/>
    <w:rsid w:val="00540779"/>
    <w:rsid w:val="005412C4"/>
    <w:rsid w:val="00541308"/>
    <w:rsid w:val="00542C60"/>
    <w:rsid w:val="00542CCC"/>
    <w:rsid w:val="00543290"/>
    <w:rsid w:val="005439A1"/>
    <w:rsid w:val="0054471F"/>
    <w:rsid w:val="00546AC8"/>
    <w:rsid w:val="00554ACE"/>
    <w:rsid w:val="00555E17"/>
    <w:rsid w:val="005574EC"/>
    <w:rsid w:val="00560852"/>
    <w:rsid w:val="005614E8"/>
    <w:rsid w:val="00562093"/>
    <w:rsid w:val="00564D09"/>
    <w:rsid w:val="00565220"/>
    <w:rsid w:val="00567F13"/>
    <w:rsid w:val="00572EAE"/>
    <w:rsid w:val="005742C7"/>
    <w:rsid w:val="00574DCA"/>
    <w:rsid w:val="00576677"/>
    <w:rsid w:val="00576A64"/>
    <w:rsid w:val="005820A3"/>
    <w:rsid w:val="00582E10"/>
    <w:rsid w:val="005839BA"/>
    <w:rsid w:val="00583FF1"/>
    <w:rsid w:val="005841F6"/>
    <w:rsid w:val="005849FD"/>
    <w:rsid w:val="00585464"/>
    <w:rsid w:val="00585643"/>
    <w:rsid w:val="00591898"/>
    <w:rsid w:val="00593011"/>
    <w:rsid w:val="005931E0"/>
    <w:rsid w:val="005968B5"/>
    <w:rsid w:val="005A0E90"/>
    <w:rsid w:val="005A1429"/>
    <w:rsid w:val="005A146C"/>
    <w:rsid w:val="005A315E"/>
    <w:rsid w:val="005A40C1"/>
    <w:rsid w:val="005A4879"/>
    <w:rsid w:val="005A66FA"/>
    <w:rsid w:val="005A73AA"/>
    <w:rsid w:val="005B12D2"/>
    <w:rsid w:val="005B1F24"/>
    <w:rsid w:val="005B20A8"/>
    <w:rsid w:val="005B44DB"/>
    <w:rsid w:val="005B579B"/>
    <w:rsid w:val="005B64F4"/>
    <w:rsid w:val="005B7145"/>
    <w:rsid w:val="005B74B2"/>
    <w:rsid w:val="005C1AC6"/>
    <w:rsid w:val="005C3DFD"/>
    <w:rsid w:val="005C3F94"/>
    <w:rsid w:val="005C500A"/>
    <w:rsid w:val="005C5711"/>
    <w:rsid w:val="005C6BB1"/>
    <w:rsid w:val="005C7DB7"/>
    <w:rsid w:val="005D0BA1"/>
    <w:rsid w:val="005D2387"/>
    <w:rsid w:val="005D26B8"/>
    <w:rsid w:val="005D2E82"/>
    <w:rsid w:val="005D42CA"/>
    <w:rsid w:val="005D562B"/>
    <w:rsid w:val="005D6DB1"/>
    <w:rsid w:val="005D6DF2"/>
    <w:rsid w:val="005E00CA"/>
    <w:rsid w:val="005E34DD"/>
    <w:rsid w:val="005E3EEF"/>
    <w:rsid w:val="005E40F9"/>
    <w:rsid w:val="005E4E41"/>
    <w:rsid w:val="005E5209"/>
    <w:rsid w:val="005E75E4"/>
    <w:rsid w:val="005F0CBA"/>
    <w:rsid w:val="005F296F"/>
    <w:rsid w:val="005F3060"/>
    <w:rsid w:val="005F3511"/>
    <w:rsid w:val="005F55D7"/>
    <w:rsid w:val="005F5BCF"/>
    <w:rsid w:val="005F6793"/>
    <w:rsid w:val="005F6C77"/>
    <w:rsid w:val="00600E53"/>
    <w:rsid w:val="00602056"/>
    <w:rsid w:val="00606433"/>
    <w:rsid w:val="00606D88"/>
    <w:rsid w:val="006100FD"/>
    <w:rsid w:val="006110BC"/>
    <w:rsid w:val="006130E2"/>
    <w:rsid w:val="0061447A"/>
    <w:rsid w:val="00614925"/>
    <w:rsid w:val="006154BE"/>
    <w:rsid w:val="00616265"/>
    <w:rsid w:val="006173C2"/>
    <w:rsid w:val="00617F36"/>
    <w:rsid w:val="00621F95"/>
    <w:rsid w:val="00623CA1"/>
    <w:rsid w:val="00624B54"/>
    <w:rsid w:val="00626FB9"/>
    <w:rsid w:val="00627043"/>
    <w:rsid w:val="00627C85"/>
    <w:rsid w:val="0063529A"/>
    <w:rsid w:val="00635B29"/>
    <w:rsid w:val="0063739E"/>
    <w:rsid w:val="00637E3B"/>
    <w:rsid w:val="00640202"/>
    <w:rsid w:val="00642200"/>
    <w:rsid w:val="00643919"/>
    <w:rsid w:val="006449CC"/>
    <w:rsid w:val="00644E89"/>
    <w:rsid w:val="006504A3"/>
    <w:rsid w:val="00650676"/>
    <w:rsid w:val="00651117"/>
    <w:rsid w:val="00651D7F"/>
    <w:rsid w:val="00656F7E"/>
    <w:rsid w:val="00657117"/>
    <w:rsid w:val="006575FF"/>
    <w:rsid w:val="00657A19"/>
    <w:rsid w:val="006604E0"/>
    <w:rsid w:val="00662FE7"/>
    <w:rsid w:val="006655F6"/>
    <w:rsid w:val="00667954"/>
    <w:rsid w:val="00670C66"/>
    <w:rsid w:val="00671678"/>
    <w:rsid w:val="00671858"/>
    <w:rsid w:val="00671C00"/>
    <w:rsid w:val="0067295D"/>
    <w:rsid w:val="00673587"/>
    <w:rsid w:val="00676AE7"/>
    <w:rsid w:val="0067798B"/>
    <w:rsid w:val="00677F95"/>
    <w:rsid w:val="00683C6A"/>
    <w:rsid w:val="006860D3"/>
    <w:rsid w:val="0069007E"/>
    <w:rsid w:val="0069143B"/>
    <w:rsid w:val="00692306"/>
    <w:rsid w:val="0069245E"/>
    <w:rsid w:val="00695855"/>
    <w:rsid w:val="00695E2A"/>
    <w:rsid w:val="0069611F"/>
    <w:rsid w:val="00697FE0"/>
    <w:rsid w:val="00697FF6"/>
    <w:rsid w:val="006A1D25"/>
    <w:rsid w:val="006A220E"/>
    <w:rsid w:val="006A2BB8"/>
    <w:rsid w:val="006A52D3"/>
    <w:rsid w:val="006A6CEA"/>
    <w:rsid w:val="006A6D08"/>
    <w:rsid w:val="006B2C21"/>
    <w:rsid w:val="006B5F3A"/>
    <w:rsid w:val="006C011C"/>
    <w:rsid w:val="006C0384"/>
    <w:rsid w:val="006C2D70"/>
    <w:rsid w:val="006C3A54"/>
    <w:rsid w:val="006C548D"/>
    <w:rsid w:val="006D0E00"/>
    <w:rsid w:val="006D1285"/>
    <w:rsid w:val="006D1B7A"/>
    <w:rsid w:val="006D5F51"/>
    <w:rsid w:val="006D7F85"/>
    <w:rsid w:val="006E1169"/>
    <w:rsid w:val="006E1ECD"/>
    <w:rsid w:val="006E4EB5"/>
    <w:rsid w:val="006F091A"/>
    <w:rsid w:val="006F2284"/>
    <w:rsid w:val="006F3DCB"/>
    <w:rsid w:val="006F69C1"/>
    <w:rsid w:val="006F6C64"/>
    <w:rsid w:val="006F7E28"/>
    <w:rsid w:val="007028AF"/>
    <w:rsid w:val="007074EF"/>
    <w:rsid w:val="0071272B"/>
    <w:rsid w:val="0071313D"/>
    <w:rsid w:val="00715C3E"/>
    <w:rsid w:val="00720970"/>
    <w:rsid w:val="00721D7D"/>
    <w:rsid w:val="007226AF"/>
    <w:rsid w:val="00722776"/>
    <w:rsid w:val="007246A7"/>
    <w:rsid w:val="00726178"/>
    <w:rsid w:val="00726473"/>
    <w:rsid w:val="00726751"/>
    <w:rsid w:val="007315CD"/>
    <w:rsid w:val="00731B16"/>
    <w:rsid w:val="00733163"/>
    <w:rsid w:val="0073408C"/>
    <w:rsid w:val="007348C0"/>
    <w:rsid w:val="00734F2A"/>
    <w:rsid w:val="00735895"/>
    <w:rsid w:val="00736D1F"/>
    <w:rsid w:val="00737EE7"/>
    <w:rsid w:val="00740EE8"/>
    <w:rsid w:val="00744849"/>
    <w:rsid w:val="00746075"/>
    <w:rsid w:val="00746096"/>
    <w:rsid w:val="007511E2"/>
    <w:rsid w:val="0075140A"/>
    <w:rsid w:val="00751B26"/>
    <w:rsid w:val="00752A8F"/>
    <w:rsid w:val="00753433"/>
    <w:rsid w:val="00753EDB"/>
    <w:rsid w:val="0075576A"/>
    <w:rsid w:val="00756A0A"/>
    <w:rsid w:val="00763CE1"/>
    <w:rsid w:val="0076507C"/>
    <w:rsid w:val="00766878"/>
    <w:rsid w:val="007671B6"/>
    <w:rsid w:val="00767A40"/>
    <w:rsid w:val="0077067A"/>
    <w:rsid w:val="007723CA"/>
    <w:rsid w:val="0077247D"/>
    <w:rsid w:val="00773822"/>
    <w:rsid w:val="00773D36"/>
    <w:rsid w:val="0077504B"/>
    <w:rsid w:val="007765C1"/>
    <w:rsid w:val="0078025A"/>
    <w:rsid w:val="00780E24"/>
    <w:rsid w:val="00783199"/>
    <w:rsid w:val="00783C2B"/>
    <w:rsid w:val="0078430B"/>
    <w:rsid w:val="00786644"/>
    <w:rsid w:val="007873EE"/>
    <w:rsid w:val="00790834"/>
    <w:rsid w:val="00790C83"/>
    <w:rsid w:val="00790D9C"/>
    <w:rsid w:val="00793854"/>
    <w:rsid w:val="007946F4"/>
    <w:rsid w:val="0079479C"/>
    <w:rsid w:val="007A36C5"/>
    <w:rsid w:val="007A58D8"/>
    <w:rsid w:val="007A775E"/>
    <w:rsid w:val="007A7B6F"/>
    <w:rsid w:val="007B0204"/>
    <w:rsid w:val="007B0255"/>
    <w:rsid w:val="007B19D3"/>
    <w:rsid w:val="007B5FB5"/>
    <w:rsid w:val="007B72A7"/>
    <w:rsid w:val="007C02AE"/>
    <w:rsid w:val="007C1CAB"/>
    <w:rsid w:val="007C2672"/>
    <w:rsid w:val="007C2C0E"/>
    <w:rsid w:val="007C3BF7"/>
    <w:rsid w:val="007C608B"/>
    <w:rsid w:val="007D054C"/>
    <w:rsid w:val="007D2CF5"/>
    <w:rsid w:val="007D56B8"/>
    <w:rsid w:val="007E38D1"/>
    <w:rsid w:val="007E3A9E"/>
    <w:rsid w:val="007E6760"/>
    <w:rsid w:val="007F1DFF"/>
    <w:rsid w:val="007F38C8"/>
    <w:rsid w:val="007F475B"/>
    <w:rsid w:val="007F48AD"/>
    <w:rsid w:val="007F61A0"/>
    <w:rsid w:val="00800CFC"/>
    <w:rsid w:val="008037D7"/>
    <w:rsid w:val="0080525E"/>
    <w:rsid w:val="00805E28"/>
    <w:rsid w:val="00807325"/>
    <w:rsid w:val="008073BF"/>
    <w:rsid w:val="00814716"/>
    <w:rsid w:val="00814E50"/>
    <w:rsid w:val="00815426"/>
    <w:rsid w:val="00815A83"/>
    <w:rsid w:val="008167C1"/>
    <w:rsid w:val="00820FB7"/>
    <w:rsid w:val="00821322"/>
    <w:rsid w:val="00823E12"/>
    <w:rsid w:val="00823FF6"/>
    <w:rsid w:val="0083145C"/>
    <w:rsid w:val="00831A8F"/>
    <w:rsid w:val="0083386F"/>
    <w:rsid w:val="0083520D"/>
    <w:rsid w:val="00835839"/>
    <w:rsid w:val="0084091D"/>
    <w:rsid w:val="00842FF6"/>
    <w:rsid w:val="008431B6"/>
    <w:rsid w:val="008453CD"/>
    <w:rsid w:val="00845E82"/>
    <w:rsid w:val="0086052D"/>
    <w:rsid w:val="008609F8"/>
    <w:rsid w:val="00860DDA"/>
    <w:rsid w:val="00861C82"/>
    <w:rsid w:val="008621B1"/>
    <w:rsid w:val="00862351"/>
    <w:rsid w:val="0086394A"/>
    <w:rsid w:val="00864E14"/>
    <w:rsid w:val="008663B8"/>
    <w:rsid w:val="00871551"/>
    <w:rsid w:val="008728A0"/>
    <w:rsid w:val="00872B63"/>
    <w:rsid w:val="008732CC"/>
    <w:rsid w:val="00876056"/>
    <w:rsid w:val="00876959"/>
    <w:rsid w:val="00876ABC"/>
    <w:rsid w:val="00877306"/>
    <w:rsid w:val="00877A04"/>
    <w:rsid w:val="00880AC6"/>
    <w:rsid w:val="00881B6E"/>
    <w:rsid w:val="00884BC5"/>
    <w:rsid w:val="008858B5"/>
    <w:rsid w:val="00891929"/>
    <w:rsid w:val="00892DC0"/>
    <w:rsid w:val="008934BA"/>
    <w:rsid w:val="00893C2C"/>
    <w:rsid w:val="00894327"/>
    <w:rsid w:val="0089721C"/>
    <w:rsid w:val="008A5BBF"/>
    <w:rsid w:val="008B031E"/>
    <w:rsid w:val="008B04C9"/>
    <w:rsid w:val="008B08A6"/>
    <w:rsid w:val="008B148E"/>
    <w:rsid w:val="008B2762"/>
    <w:rsid w:val="008B385E"/>
    <w:rsid w:val="008B412E"/>
    <w:rsid w:val="008B442A"/>
    <w:rsid w:val="008B7A4D"/>
    <w:rsid w:val="008B7F90"/>
    <w:rsid w:val="008C14B6"/>
    <w:rsid w:val="008C20E9"/>
    <w:rsid w:val="008C44D2"/>
    <w:rsid w:val="008C46AD"/>
    <w:rsid w:val="008C6007"/>
    <w:rsid w:val="008C7C61"/>
    <w:rsid w:val="008C7E01"/>
    <w:rsid w:val="008D24CC"/>
    <w:rsid w:val="008D28EF"/>
    <w:rsid w:val="008D2A29"/>
    <w:rsid w:val="008D3F52"/>
    <w:rsid w:val="008D5591"/>
    <w:rsid w:val="008D55A5"/>
    <w:rsid w:val="008D57F8"/>
    <w:rsid w:val="008D7041"/>
    <w:rsid w:val="008D7511"/>
    <w:rsid w:val="008E1CF6"/>
    <w:rsid w:val="008E27E0"/>
    <w:rsid w:val="008E3FFE"/>
    <w:rsid w:val="008E4287"/>
    <w:rsid w:val="008E6CAC"/>
    <w:rsid w:val="008E70BB"/>
    <w:rsid w:val="008F1589"/>
    <w:rsid w:val="008F2137"/>
    <w:rsid w:val="008F53F5"/>
    <w:rsid w:val="008F6346"/>
    <w:rsid w:val="00900610"/>
    <w:rsid w:val="00902378"/>
    <w:rsid w:val="00902860"/>
    <w:rsid w:val="00902E96"/>
    <w:rsid w:val="00904C11"/>
    <w:rsid w:val="00906164"/>
    <w:rsid w:val="00910997"/>
    <w:rsid w:val="00910F9F"/>
    <w:rsid w:val="009141CB"/>
    <w:rsid w:val="009142CE"/>
    <w:rsid w:val="009147D2"/>
    <w:rsid w:val="00914E8E"/>
    <w:rsid w:val="009163DE"/>
    <w:rsid w:val="00917177"/>
    <w:rsid w:val="0092302D"/>
    <w:rsid w:val="00923A2B"/>
    <w:rsid w:val="009277DE"/>
    <w:rsid w:val="00930728"/>
    <w:rsid w:val="00930750"/>
    <w:rsid w:val="00930C96"/>
    <w:rsid w:val="00930D59"/>
    <w:rsid w:val="00931C52"/>
    <w:rsid w:val="009321E5"/>
    <w:rsid w:val="009322B7"/>
    <w:rsid w:val="0093379B"/>
    <w:rsid w:val="009351AB"/>
    <w:rsid w:val="00935962"/>
    <w:rsid w:val="009364FE"/>
    <w:rsid w:val="009369CE"/>
    <w:rsid w:val="00937967"/>
    <w:rsid w:val="00940EA3"/>
    <w:rsid w:val="00940EBC"/>
    <w:rsid w:val="00940F89"/>
    <w:rsid w:val="00944A33"/>
    <w:rsid w:val="00944F75"/>
    <w:rsid w:val="009451E2"/>
    <w:rsid w:val="00945CF8"/>
    <w:rsid w:val="00950507"/>
    <w:rsid w:val="00953FA0"/>
    <w:rsid w:val="00954CCB"/>
    <w:rsid w:val="00956A9F"/>
    <w:rsid w:val="00956E9D"/>
    <w:rsid w:val="00957493"/>
    <w:rsid w:val="00961600"/>
    <w:rsid w:val="009648D5"/>
    <w:rsid w:val="00964F6F"/>
    <w:rsid w:val="0096560F"/>
    <w:rsid w:val="0096567B"/>
    <w:rsid w:val="00966391"/>
    <w:rsid w:val="00966500"/>
    <w:rsid w:val="0097010C"/>
    <w:rsid w:val="00971F0C"/>
    <w:rsid w:val="00972018"/>
    <w:rsid w:val="00972C6E"/>
    <w:rsid w:val="00973455"/>
    <w:rsid w:val="0097532C"/>
    <w:rsid w:val="00977428"/>
    <w:rsid w:val="00977612"/>
    <w:rsid w:val="00977789"/>
    <w:rsid w:val="0097788C"/>
    <w:rsid w:val="00983C59"/>
    <w:rsid w:val="00983F2D"/>
    <w:rsid w:val="00984C76"/>
    <w:rsid w:val="00986E70"/>
    <w:rsid w:val="00991AC1"/>
    <w:rsid w:val="00992149"/>
    <w:rsid w:val="009922E5"/>
    <w:rsid w:val="00996257"/>
    <w:rsid w:val="00996349"/>
    <w:rsid w:val="0099681C"/>
    <w:rsid w:val="009A11BD"/>
    <w:rsid w:val="009A1C50"/>
    <w:rsid w:val="009A21F4"/>
    <w:rsid w:val="009A25F1"/>
    <w:rsid w:val="009A34AD"/>
    <w:rsid w:val="009A3DFD"/>
    <w:rsid w:val="009A4A78"/>
    <w:rsid w:val="009A4DDF"/>
    <w:rsid w:val="009A5ACF"/>
    <w:rsid w:val="009A6DBB"/>
    <w:rsid w:val="009A79BD"/>
    <w:rsid w:val="009B0EC6"/>
    <w:rsid w:val="009B7F2C"/>
    <w:rsid w:val="009C0BAB"/>
    <w:rsid w:val="009C3931"/>
    <w:rsid w:val="009C48A1"/>
    <w:rsid w:val="009C4E34"/>
    <w:rsid w:val="009C5B80"/>
    <w:rsid w:val="009C5C87"/>
    <w:rsid w:val="009C6A62"/>
    <w:rsid w:val="009C76D2"/>
    <w:rsid w:val="009D1CC7"/>
    <w:rsid w:val="009D2F86"/>
    <w:rsid w:val="009D4C0D"/>
    <w:rsid w:val="009D6072"/>
    <w:rsid w:val="009D7CB0"/>
    <w:rsid w:val="009E0738"/>
    <w:rsid w:val="009E4CC7"/>
    <w:rsid w:val="009E4DEF"/>
    <w:rsid w:val="009E4F2C"/>
    <w:rsid w:val="009E52DB"/>
    <w:rsid w:val="009E6072"/>
    <w:rsid w:val="009E68A4"/>
    <w:rsid w:val="009F0666"/>
    <w:rsid w:val="009F0A73"/>
    <w:rsid w:val="009F0BF7"/>
    <w:rsid w:val="009F1E2C"/>
    <w:rsid w:val="009F2DDA"/>
    <w:rsid w:val="009F4252"/>
    <w:rsid w:val="009F5708"/>
    <w:rsid w:val="009F6605"/>
    <w:rsid w:val="009F6786"/>
    <w:rsid w:val="009F697E"/>
    <w:rsid w:val="009F7A56"/>
    <w:rsid w:val="00A061EB"/>
    <w:rsid w:val="00A07CC2"/>
    <w:rsid w:val="00A106CC"/>
    <w:rsid w:val="00A10B98"/>
    <w:rsid w:val="00A126E6"/>
    <w:rsid w:val="00A13403"/>
    <w:rsid w:val="00A13693"/>
    <w:rsid w:val="00A14CB3"/>
    <w:rsid w:val="00A166E1"/>
    <w:rsid w:val="00A168EE"/>
    <w:rsid w:val="00A16B43"/>
    <w:rsid w:val="00A175B7"/>
    <w:rsid w:val="00A20619"/>
    <w:rsid w:val="00A21264"/>
    <w:rsid w:val="00A22DB9"/>
    <w:rsid w:val="00A22EA6"/>
    <w:rsid w:val="00A23D67"/>
    <w:rsid w:val="00A25CF5"/>
    <w:rsid w:val="00A269EA"/>
    <w:rsid w:val="00A26A40"/>
    <w:rsid w:val="00A2706B"/>
    <w:rsid w:val="00A272AD"/>
    <w:rsid w:val="00A2772F"/>
    <w:rsid w:val="00A33277"/>
    <w:rsid w:val="00A33996"/>
    <w:rsid w:val="00A36B11"/>
    <w:rsid w:val="00A40001"/>
    <w:rsid w:val="00A41098"/>
    <w:rsid w:val="00A433C5"/>
    <w:rsid w:val="00A46034"/>
    <w:rsid w:val="00A464D7"/>
    <w:rsid w:val="00A47018"/>
    <w:rsid w:val="00A527A6"/>
    <w:rsid w:val="00A52D1C"/>
    <w:rsid w:val="00A53063"/>
    <w:rsid w:val="00A5458B"/>
    <w:rsid w:val="00A54BF5"/>
    <w:rsid w:val="00A60096"/>
    <w:rsid w:val="00A6538B"/>
    <w:rsid w:val="00A66573"/>
    <w:rsid w:val="00A7041A"/>
    <w:rsid w:val="00A7050E"/>
    <w:rsid w:val="00A717E0"/>
    <w:rsid w:val="00A7510B"/>
    <w:rsid w:val="00A756F9"/>
    <w:rsid w:val="00A75FB5"/>
    <w:rsid w:val="00A765BB"/>
    <w:rsid w:val="00A76D41"/>
    <w:rsid w:val="00A76E75"/>
    <w:rsid w:val="00A77478"/>
    <w:rsid w:val="00A8170E"/>
    <w:rsid w:val="00A81866"/>
    <w:rsid w:val="00A8205C"/>
    <w:rsid w:val="00A821CE"/>
    <w:rsid w:val="00A84B9F"/>
    <w:rsid w:val="00A85AA9"/>
    <w:rsid w:val="00A86CCE"/>
    <w:rsid w:val="00A87B9D"/>
    <w:rsid w:val="00A92073"/>
    <w:rsid w:val="00A926D6"/>
    <w:rsid w:val="00A931C8"/>
    <w:rsid w:val="00A94974"/>
    <w:rsid w:val="00A971AE"/>
    <w:rsid w:val="00AA19DA"/>
    <w:rsid w:val="00AA1C6A"/>
    <w:rsid w:val="00AA22A4"/>
    <w:rsid w:val="00AA2A3F"/>
    <w:rsid w:val="00AA3353"/>
    <w:rsid w:val="00AA361D"/>
    <w:rsid w:val="00AA43E2"/>
    <w:rsid w:val="00AA4476"/>
    <w:rsid w:val="00AA45AF"/>
    <w:rsid w:val="00AA4E61"/>
    <w:rsid w:val="00AA6A61"/>
    <w:rsid w:val="00AB1272"/>
    <w:rsid w:val="00AB1F70"/>
    <w:rsid w:val="00AB3E7A"/>
    <w:rsid w:val="00AB51E2"/>
    <w:rsid w:val="00AB7A92"/>
    <w:rsid w:val="00AB7CC3"/>
    <w:rsid w:val="00AC03CF"/>
    <w:rsid w:val="00AC0A3F"/>
    <w:rsid w:val="00AC233F"/>
    <w:rsid w:val="00AC40D2"/>
    <w:rsid w:val="00AC49E3"/>
    <w:rsid w:val="00AC5B75"/>
    <w:rsid w:val="00AC6148"/>
    <w:rsid w:val="00AC661B"/>
    <w:rsid w:val="00AC6A3D"/>
    <w:rsid w:val="00AD08F9"/>
    <w:rsid w:val="00AD0D45"/>
    <w:rsid w:val="00AD2216"/>
    <w:rsid w:val="00AD705A"/>
    <w:rsid w:val="00AD74D0"/>
    <w:rsid w:val="00AE074A"/>
    <w:rsid w:val="00AE27FE"/>
    <w:rsid w:val="00AE4DA5"/>
    <w:rsid w:val="00AF02EF"/>
    <w:rsid w:val="00AF21CF"/>
    <w:rsid w:val="00AF2478"/>
    <w:rsid w:val="00AF770E"/>
    <w:rsid w:val="00AF7B8E"/>
    <w:rsid w:val="00AF7E2B"/>
    <w:rsid w:val="00B02BBA"/>
    <w:rsid w:val="00B0456B"/>
    <w:rsid w:val="00B071FB"/>
    <w:rsid w:val="00B07BAF"/>
    <w:rsid w:val="00B11247"/>
    <w:rsid w:val="00B120F7"/>
    <w:rsid w:val="00B17019"/>
    <w:rsid w:val="00B176E4"/>
    <w:rsid w:val="00B238D7"/>
    <w:rsid w:val="00B24787"/>
    <w:rsid w:val="00B247ED"/>
    <w:rsid w:val="00B27766"/>
    <w:rsid w:val="00B27888"/>
    <w:rsid w:val="00B27C14"/>
    <w:rsid w:val="00B27EA0"/>
    <w:rsid w:val="00B30BA4"/>
    <w:rsid w:val="00B30E97"/>
    <w:rsid w:val="00B31910"/>
    <w:rsid w:val="00B329B6"/>
    <w:rsid w:val="00B35154"/>
    <w:rsid w:val="00B36AB7"/>
    <w:rsid w:val="00B41DBF"/>
    <w:rsid w:val="00B42617"/>
    <w:rsid w:val="00B42BC5"/>
    <w:rsid w:val="00B47A8A"/>
    <w:rsid w:val="00B50B1C"/>
    <w:rsid w:val="00B531EB"/>
    <w:rsid w:val="00B53FA5"/>
    <w:rsid w:val="00B5466A"/>
    <w:rsid w:val="00B54B3A"/>
    <w:rsid w:val="00B55302"/>
    <w:rsid w:val="00B56621"/>
    <w:rsid w:val="00B573CA"/>
    <w:rsid w:val="00B60E4F"/>
    <w:rsid w:val="00B610D3"/>
    <w:rsid w:val="00B617E1"/>
    <w:rsid w:val="00B61A0D"/>
    <w:rsid w:val="00B62CE6"/>
    <w:rsid w:val="00B62E84"/>
    <w:rsid w:val="00B63262"/>
    <w:rsid w:val="00B63683"/>
    <w:rsid w:val="00B63712"/>
    <w:rsid w:val="00B63D8F"/>
    <w:rsid w:val="00B64495"/>
    <w:rsid w:val="00B70830"/>
    <w:rsid w:val="00B723D7"/>
    <w:rsid w:val="00B733BA"/>
    <w:rsid w:val="00B74A72"/>
    <w:rsid w:val="00B75936"/>
    <w:rsid w:val="00B759D2"/>
    <w:rsid w:val="00B75C0B"/>
    <w:rsid w:val="00B76A31"/>
    <w:rsid w:val="00B77016"/>
    <w:rsid w:val="00B81304"/>
    <w:rsid w:val="00B8369F"/>
    <w:rsid w:val="00B86071"/>
    <w:rsid w:val="00B87D0C"/>
    <w:rsid w:val="00B9196B"/>
    <w:rsid w:val="00B91D29"/>
    <w:rsid w:val="00BA4457"/>
    <w:rsid w:val="00BA5130"/>
    <w:rsid w:val="00BA57B0"/>
    <w:rsid w:val="00BA5BC1"/>
    <w:rsid w:val="00BA75D3"/>
    <w:rsid w:val="00BB2981"/>
    <w:rsid w:val="00BB31BA"/>
    <w:rsid w:val="00BB365A"/>
    <w:rsid w:val="00BB3AFB"/>
    <w:rsid w:val="00BB3C3E"/>
    <w:rsid w:val="00BB5D2E"/>
    <w:rsid w:val="00BB65DF"/>
    <w:rsid w:val="00BB7673"/>
    <w:rsid w:val="00BC0624"/>
    <w:rsid w:val="00BC60B5"/>
    <w:rsid w:val="00BC6DB1"/>
    <w:rsid w:val="00BD0D36"/>
    <w:rsid w:val="00BD36E5"/>
    <w:rsid w:val="00BD3736"/>
    <w:rsid w:val="00BD57AD"/>
    <w:rsid w:val="00BD5DDC"/>
    <w:rsid w:val="00BD772F"/>
    <w:rsid w:val="00BE20F3"/>
    <w:rsid w:val="00BE21C8"/>
    <w:rsid w:val="00BE227B"/>
    <w:rsid w:val="00BE6795"/>
    <w:rsid w:val="00BF0276"/>
    <w:rsid w:val="00BF09DC"/>
    <w:rsid w:val="00BF1FFF"/>
    <w:rsid w:val="00BF50F6"/>
    <w:rsid w:val="00BF69F5"/>
    <w:rsid w:val="00C02ABC"/>
    <w:rsid w:val="00C034E4"/>
    <w:rsid w:val="00C038A2"/>
    <w:rsid w:val="00C04D72"/>
    <w:rsid w:val="00C06EEF"/>
    <w:rsid w:val="00C124F9"/>
    <w:rsid w:val="00C12B0B"/>
    <w:rsid w:val="00C132CC"/>
    <w:rsid w:val="00C16006"/>
    <w:rsid w:val="00C16D6D"/>
    <w:rsid w:val="00C179B2"/>
    <w:rsid w:val="00C203BD"/>
    <w:rsid w:val="00C21793"/>
    <w:rsid w:val="00C22306"/>
    <w:rsid w:val="00C23D1C"/>
    <w:rsid w:val="00C2468D"/>
    <w:rsid w:val="00C25A83"/>
    <w:rsid w:val="00C263B0"/>
    <w:rsid w:val="00C2668E"/>
    <w:rsid w:val="00C305E4"/>
    <w:rsid w:val="00C353F9"/>
    <w:rsid w:val="00C414F5"/>
    <w:rsid w:val="00C41CCE"/>
    <w:rsid w:val="00C4238B"/>
    <w:rsid w:val="00C464E9"/>
    <w:rsid w:val="00C475DD"/>
    <w:rsid w:val="00C50F96"/>
    <w:rsid w:val="00C51CE1"/>
    <w:rsid w:val="00C51EF3"/>
    <w:rsid w:val="00C5231E"/>
    <w:rsid w:val="00C52806"/>
    <w:rsid w:val="00C52B0E"/>
    <w:rsid w:val="00C54CCB"/>
    <w:rsid w:val="00C61FCE"/>
    <w:rsid w:val="00C62D8D"/>
    <w:rsid w:val="00C62DD9"/>
    <w:rsid w:val="00C636EC"/>
    <w:rsid w:val="00C651EF"/>
    <w:rsid w:val="00C668CB"/>
    <w:rsid w:val="00C70075"/>
    <w:rsid w:val="00C70984"/>
    <w:rsid w:val="00C71E8D"/>
    <w:rsid w:val="00C73159"/>
    <w:rsid w:val="00C74144"/>
    <w:rsid w:val="00C820C2"/>
    <w:rsid w:val="00C82EE3"/>
    <w:rsid w:val="00C8360A"/>
    <w:rsid w:val="00C83A75"/>
    <w:rsid w:val="00C841D0"/>
    <w:rsid w:val="00C84EFA"/>
    <w:rsid w:val="00C84F37"/>
    <w:rsid w:val="00C85D1E"/>
    <w:rsid w:val="00C86DAE"/>
    <w:rsid w:val="00C86EBB"/>
    <w:rsid w:val="00C90301"/>
    <w:rsid w:val="00C91906"/>
    <w:rsid w:val="00C92002"/>
    <w:rsid w:val="00C92951"/>
    <w:rsid w:val="00C937F1"/>
    <w:rsid w:val="00C93B62"/>
    <w:rsid w:val="00C941AB"/>
    <w:rsid w:val="00C966DD"/>
    <w:rsid w:val="00C9780A"/>
    <w:rsid w:val="00CA0DC8"/>
    <w:rsid w:val="00CA0E43"/>
    <w:rsid w:val="00CA10A7"/>
    <w:rsid w:val="00CA5C2B"/>
    <w:rsid w:val="00CA7FDB"/>
    <w:rsid w:val="00CB0809"/>
    <w:rsid w:val="00CB0856"/>
    <w:rsid w:val="00CB13E7"/>
    <w:rsid w:val="00CB140F"/>
    <w:rsid w:val="00CB1C1D"/>
    <w:rsid w:val="00CC1B2D"/>
    <w:rsid w:val="00CC253B"/>
    <w:rsid w:val="00CC33E6"/>
    <w:rsid w:val="00CC48CB"/>
    <w:rsid w:val="00CC6AEC"/>
    <w:rsid w:val="00CC6DE8"/>
    <w:rsid w:val="00CC7FDF"/>
    <w:rsid w:val="00CD1307"/>
    <w:rsid w:val="00CD4421"/>
    <w:rsid w:val="00CD4D7C"/>
    <w:rsid w:val="00CD584F"/>
    <w:rsid w:val="00CD5A04"/>
    <w:rsid w:val="00CD6658"/>
    <w:rsid w:val="00CE1AA5"/>
    <w:rsid w:val="00CE2D4B"/>
    <w:rsid w:val="00CE35AD"/>
    <w:rsid w:val="00CE3EAF"/>
    <w:rsid w:val="00CE50F9"/>
    <w:rsid w:val="00CE5125"/>
    <w:rsid w:val="00CE55A9"/>
    <w:rsid w:val="00CE6C35"/>
    <w:rsid w:val="00CF11DB"/>
    <w:rsid w:val="00CF39D8"/>
    <w:rsid w:val="00CF56B6"/>
    <w:rsid w:val="00CF7226"/>
    <w:rsid w:val="00D006E4"/>
    <w:rsid w:val="00D016F2"/>
    <w:rsid w:val="00D02DDA"/>
    <w:rsid w:val="00D0352C"/>
    <w:rsid w:val="00D037EB"/>
    <w:rsid w:val="00D06898"/>
    <w:rsid w:val="00D11260"/>
    <w:rsid w:val="00D1182B"/>
    <w:rsid w:val="00D119E4"/>
    <w:rsid w:val="00D12249"/>
    <w:rsid w:val="00D12979"/>
    <w:rsid w:val="00D12A68"/>
    <w:rsid w:val="00D131C4"/>
    <w:rsid w:val="00D15023"/>
    <w:rsid w:val="00D15E57"/>
    <w:rsid w:val="00D21AF2"/>
    <w:rsid w:val="00D23A94"/>
    <w:rsid w:val="00D24D88"/>
    <w:rsid w:val="00D24EB4"/>
    <w:rsid w:val="00D2688F"/>
    <w:rsid w:val="00D311F3"/>
    <w:rsid w:val="00D3157F"/>
    <w:rsid w:val="00D352B0"/>
    <w:rsid w:val="00D36FF5"/>
    <w:rsid w:val="00D41BDE"/>
    <w:rsid w:val="00D44F64"/>
    <w:rsid w:val="00D47B65"/>
    <w:rsid w:val="00D47E4A"/>
    <w:rsid w:val="00D507AC"/>
    <w:rsid w:val="00D51DC5"/>
    <w:rsid w:val="00D5342A"/>
    <w:rsid w:val="00D55492"/>
    <w:rsid w:val="00D560B9"/>
    <w:rsid w:val="00D57F6C"/>
    <w:rsid w:val="00D62D19"/>
    <w:rsid w:val="00D651AF"/>
    <w:rsid w:val="00D653AA"/>
    <w:rsid w:val="00D667CE"/>
    <w:rsid w:val="00D66A63"/>
    <w:rsid w:val="00D6714E"/>
    <w:rsid w:val="00D6760B"/>
    <w:rsid w:val="00D71C29"/>
    <w:rsid w:val="00D722AC"/>
    <w:rsid w:val="00D73CAA"/>
    <w:rsid w:val="00D73EC9"/>
    <w:rsid w:val="00D742C0"/>
    <w:rsid w:val="00D744FA"/>
    <w:rsid w:val="00D76C01"/>
    <w:rsid w:val="00D800F3"/>
    <w:rsid w:val="00D8124B"/>
    <w:rsid w:val="00D82480"/>
    <w:rsid w:val="00D842F1"/>
    <w:rsid w:val="00D86EA6"/>
    <w:rsid w:val="00D90ACD"/>
    <w:rsid w:val="00D92DC8"/>
    <w:rsid w:val="00D93E6A"/>
    <w:rsid w:val="00D941A5"/>
    <w:rsid w:val="00D94868"/>
    <w:rsid w:val="00D95103"/>
    <w:rsid w:val="00D95559"/>
    <w:rsid w:val="00D957E5"/>
    <w:rsid w:val="00D96ABE"/>
    <w:rsid w:val="00DA0279"/>
    <w:rsid w:val="00DA2355"/>
    <w:rsid w:val="00DA267E"/>
    <w:rsid w:val="00DA26AB"/>
    <w:rsid w:val="00DA2DA3"/>
    <w:rsid w:val="00DA4D4F"/>
    <w:rsid w:val="00DA4F5D"/>
    <w:rsid w:val="00DB7B78"/>
    <w:rsid w:val="00DC15D2"/>
    <w:rsid w:val="00DC2B9E"/>
    <w:rsid w:val="00DC2FC8"/>
    <w:rsid w:val="00DC45EE"/>
    <w:rsid w:val="00DC4800"/>
    <w:rsid w:val="00DC4A0D"/>
    <w:rsid w:val="00DC717F"/>
    <w:rsid w:val="00DD08BD"/>
    <w:rsid w:val="00DD0F07"/>
    <w:rsid w:val="00DD2FD4"/>
    <w:rsid w:val="00DD54D1"/>
    <w:rsid w:val="00DD58AC"/>
    <w:rsid w:val="00DD746E"/>
    <w:rsid w:val="00DE0F15"/>
    <w:rsid w:val="00DE19D5"/>
    <w:rsid w:val="00DE367F"/>
    <w:rsid w:val="00DF1169"/>
    <w:rsid w:val="00DF1AF4"/>
    <w:rsid w:val="00DF4752"/>
    <w:rsid w:val="00DF6F70"/>
    <w:rsid w:val="00DF7214"/>
    <w:rsid w:val="00DF721D"/>
    <w:rsid w:val="00DF771D"/>
    <w:rsid w:val="00E00914"/>
    <w:rsid w:val="00E0302C"/>
    <w:rsid w:val="00E046B8"/>
    <w:rsid w:val="00E04CE3"/>
    <w:rsid w:val="00E07628"/>
    <w:rsid w:val="00E07E43"/>
    <w:rsid w:val="00E07EB6"/>
    <w:rsid w:val="00E11ECD"/>
    <w:rsid w:val="00E16D78"/>
    <w:rsid w:val="00E17F93"/>
    <w:rsid w:val="00E219EB"/>
    <w:rsid w:val="00E241BB"/>
    <w:rsid w:val="00E25457"/>
    <w:rsid w:val="00E25ACF"/>
    <w:rsid w:val="00E2629A"/>
    <w:rsid w:val="00E27448"/>
    <w:rsid w:val="00E30612"/>
    <w:rsid w:val="00E32ED0"/>
    <w:rsid w:val="00E334AE"/>
    <w:rsid w:val="00E3359E"/>
    <w:rsid w:val="00E33AED"/>
    <w:rsid w:val="00E366B4"/>
    <w:rsid w:val="00E412A4"/>
    <w:rsid w:val="00E430D9"/>
    <w:rsid w:val="00E458CD"/>
    <w:rsid w:val="00E46798"/>
    <w:rsid w:val="00E47AC9"/>
    <w:rsid w:val="00E52EE2"/>
    <w:rsid w:val="00E52F59"/>
    <w:rsid w:val="00E53536"/>
    <w:rsid w:val="00E5367E"/>
    <w:rsid w:val="00E5378A"/>
    <w:rsid w:val="00E5452C"/>
    <w:rsid w:val="00E54596"/>
    <w:rsid w:val="00E545F6"/>
    <w:rsid w:val="00E5469C"/>
    <w:rsid w:val="00E54960"/>
    <w:rsid w:val="00E5750C"/>
    <w:rsid w:val="00E57B22"/>
    <w:rsid w:val="00E60C35"/>
    <w:rsid w:val="00E61317"/>
    <w:rsid w:val="00E62179"/>
    <w:rsid w:val="00E63952"/>
    <w:rsid w:val="00E67832"/>
    <w:rsid w:val="00E7106E"/>
    <w:rsid w:val="00E71CA9"/>
    <w:rsid w:val="00E72B2A"/>
    <w:rsid w:val="00E73C32"/>
    <w:rsid w:val="00E73CE6"/>
    <w:rsid w:val="00E73FDE"/>
    <w:rsid w:val="00E7411F"/>
    <w:rsid w:val="00E7515E"/>
    <w:rsid w:val="00E77A93"/>
    <w:rsid w:val="00E83204"/>
    <w:rsid w:val="00E84A54"/>
    <w:rsid w:val="00E856C2"/>
    <w:rsid w:val="00E87CE0"/>
    <w:rsid w:val="00E907EE"/>
    <w:rsid w:val="00E94B2B"/>
    <w:rsid w:val="00E955A1"/>
    <w:rsid w:val="00E96CBF"/>
    <w:rsid w:val="00E97476"/>
    <w:rsid w:val="00EA21EA"/>
    <w:rsid w:val="00EA4CE5"/>
    <w:rsid w:val="00EA63F6"/>
    <w:rsid w:val="00EA75C4"/>
    <w:rsid w:val="00EA7686"/>
    <w:rsid w:val="00EB25FB"/>
    <w:rsid w:val="00EB3C19"/>
    <w:rsid w:val="00EB6E7F"/>
    <w:rsid w:val="00EC4AEF"/>
    <w:rsid w:val="00EC619F"/>
    <w:rsid w:val="00EC77FA"/>
    <w:rsid w:val="00ED3420"/>
    <w:rsid w:val="00ED4F15"/>
    <w:rsid w:val="00ED517C"/>
    <w:rsid w:val="00ED7638"/>
    <w:rsid w:val="00EE16F2"/>
    <w:rsid w:val="00EE30A9"/>
    <w:rsid w:val="00EE3316"/>
    <w:rsid w:val="00EE5384"/>
    <w:rsid w:val="00EE6776"/>
    <w:rsid w:val="00EE76B2"/>
    <w:rsid w:val="00EF1EE0"/>
    <w:rsid w:val="00EF20C1"/>
    <w:rsid w:val="00EF2EB3"/>
    <w:rsid w:val="00EF53CB"/>
    <w:rsid w:val="00EF6CB9"/>
    <w:rsid w:val="00EF784E"/>
    <w:rsid w:val="00F00A19"/>
    <w:rsid w:val="00F018F1"/>
    <w:rsid w:val="00F0380C"/>
    <w:rsid w:val="00F05EDF"/>
    <w:rsid w:val="00F107DE"/>
    <w:rsid w:val="00F11229"/>
    <w:rsid w:val="00F115D3"/>
    <w:rsid w:val="00F14061"/>
    <w:rsid w:val="00F14DA0"/>
    <w:rsid w:val="00F17D16"/>
    <w:rsid w:val="00F20624"/>
    <w:rsid w:val="00F21C92"/>
    <w:rsid w:val="00F22B5F"/>
    <w:rsid w:val="00F23647"/>
    <w:rsid w:val="00F33DEB"/>
    <w:rsid w:val="00F33F2D"/>
    <w:rsid w:val="00F34105"/>
    <w:rsid w:val="00F34803"/>
    <w:rsid w:val="00F35EA1"/>
    <w:rsid w:val="00F41182"/>
    <w:rsid w:val="00F416E2"/>
    <w:rsid w:val="00F41BD8"/>
    <w:rsid w:val="00F4316A"/>
    <w:rsid w:val="00F4328C"/>
    <w:rsid w:val="00F43B62"/>
    <w:rsid w:val="00F445E5"/>
    <w:rsid w:val="00F452E1"/>
    <w:rsid w:val="00F46C6D"/>
    <w:rsid w:val="00F472E3"/>
    <w:rsid w:val="00F4774D"/>
    <w:rsid w:val="00F477F2"/>
    <w:rsid w:val="00F5024D"/>
    <w:rsid w:val="00F51604"/>
    <w:rsid w:val="00F5179F"/>
    <w:rsid w:val="00F51988"/>
    <w:rsid w:val="00F52D4F"/>
    <w:rsid w:val="00F5430E"/>
    <w:rsid w:val="00F556BD"/>
    <w:rsid w:val="00F6019A"/>
    <w:rsid w:val="00F6167C"/>
    <w:rsid w:val="00F62641"/>
    <w:rsid w:val="00F63352"/>
    <w:rsid w:val="00F63B4B"/>
    <w:rsid w:val="00F63E1F"/>
    <w:rsid w:val="00F642A5"/>
    <w:rsid w:val="00F65501"/>
    <w:rsid w:val="00F721F9"/>
    <w:rsid w:val="00F756E1"/>
    <w:rsid w:val="00F76565"/>
    <w:rsid w:val="00F76BBD"/>
    <w:rsid w:val="00F7765E"/>
    <w:rsid w:val="00F82D84"/>
    <w:rsid w:val="00F90998"/>
    <w:rsid w:val="00F90B78"/>
    <w:rsid w:val="00F90DCD"/>
    <w:rsid w:val="00F91535"/>
    <w:rsid w:val="00F91CD8"/>
    <w:rsid w:val="00F936CD"/>
    <w:rsid w:val="00F95368"/>
    <w:rsid w:val="00F97F7B"/>
    <w:rsid w:val="00FA0B9F"/>
    <w:rsid w:val="00FA1611"/>
    <w:rsid w:val="00FA1836"/>
    <w:rsid w:val="00FA37CF"/>
    <w:rsid w:val="00FA5418"/>
    <w:rsid w:val="00FA643B"/>
    <w:rsid w:val="00FA649A"/>
    <w:rsid w:val="00FA7444"/>
    <w:rsid w:val="00FA7A9A"/>
    <w:rsid w:val="00FB0129"/>
    <w:rsid w:val="00FB1098"/>
    <w:rsid w:val="00FB1450"/>
    <w:rsid w:val="00FB27EE"/>
    <w:rsid w:val="00FB7B4E"/>
    <w:rsid w:val="00FC1143"/>
    <w:rsid w:val="00FC12EC"/>
    <w:rsid w:val="00FC1585"/>
    <w:rsid w:val="00FC1CF8"/>
    <w:rsid w:val="00FC22AC"/>
    <w:rsid w:val="00FC282F"/>
    <w:rsid w:val="00FC56EA"/>
    <w:rsid w:val="00FC7D2D"/>
    <w:rsid w:val="00FD1E0B"/>
    <w:rsid w:val="00FD2745"/>
    <w:rsid w:val="00FD4700"/>
    <w:rsid w:val="00FD50F7"/>
    <w:rsid w:val="00FD5B71"/>
    <w:rsid w:val="00FD7ED8"/>
    <w:rsid w:val="00FE0275"/>
    <w:rsid w:val="00FE09AA"/>
    <w:rsid w:val="00FE2B33"/>
    <w:rsid w:val="00FE33AC"/>
    <w:rsid w:val="00FE51E0"/>
    <w:rsid w:val="00FE7F23"/>
    <w:rsid w:val="00FF01C9"/>
    <w:rsid w:val="00FF0311"/>
    <w:rsid w:val="00FF2846"/>
    <w:rsid w:val="00FF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E7AC3E5-2AA1-405B-B10C-AB8ADFD14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E47A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E47AC9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material-icons-extended">
    <w:name w:val="material-icons-extended"/>
    <w:basedOn w:val="VarsaylanParagrafYazTipi"/>
    <w:rsid w:val="00E47AC9"/>
  </w:style>
  <w:style w:type="character" w:customStyle="1" w:styleId="jlqj4b">
    <w:name w:val="jlqj4b"/>
    <w:basedOn w:val="VarsaylanParagrafYazTipi"/>
    <w:rsid w:val="00E47AC9"/>
  </w:style>
  <w:style w:type="paragraph" w:styleId="ListeParagraf">
    <w:name w:val="List Paragraph"/>
    <w:basedOn w:val="Normal"/>
    <w:uiPriority w:val="34"/>
    <w:qFormat/>
    <w:rsid w:val="005574EC"/>
    <w:pPr>
      <w:ind w:left="720"/>
      <w:contextualSpacing/>
    </w:pPr>
  </w:style>
  <w:style w:type="table" w:styleId="TabloKlavuzu">
    <w:name w:val="Table Grid"/>
    <w:basedOn w:val="NormalTablo"/>
    <w:uiPriority w:val="39"/>
    <w:rsid w:val="002D52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839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39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7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860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8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039454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72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5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180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822123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51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9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36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7F7F0-8E66-43A5-8A61-4C68A03A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m Ceylan</dc:creator>
  <cp:keywords/>
  <dc:description/>
  <cp:lastModifiedBy>DURO</cp:lastModifiedBy>
  <cp:revision>10</cp:revision>
  <dcterms:created xsi:type="dcterms:W3CDTF">2021-05-29T13:23:00Z</dcterms:created>
  <dcterms:modified xsi:type="dcterms:W3CDTF">2021-06-01T14:41:00Z</dcterms:modified>
</cp:coreProperties>
</file>